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98AB04" w14:textId="29F4DE0D" w:rsidR="00C24235" w:rsidRPr="00C24235" w:rsidRDefault="00F31D1C" w:rsidP="00C24235">
      <w:pPr>
        <w:tabs>
          <w:tab w:val="left" w:pos="8126"/>
        </w:tabs>
        <w:jc w:val="right"/>
      </w:pPr>
      <w:r>
        <w:tab/>
      </w:r>
      <w:r w:rsidR="004F1BE5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B13F8F8" wp14:editId="1350DE52">
                <wp:simplePos x="0" y="0"/>
                <wp:positionH relativeFrom="margin">
                  <wp:posOffset>1620078</wp:posOffset>
                </wp:positionH>
                <wp:positionV relativeFrom="paragraph">
                  <wp:posOffset>46162</wp:posOffset>
                </wp:positionV>
                <wp:extent cx="2671446" cy="3101008"/>
                <wp:effectExtent l="0" t="0" r="14605" b="23495"/>
                <wp:wrapNone/>
                <wp:docPr id="35" name="Isosceles Tri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1446" cy="3101008"/>
                        </a:xfrm>
                        <a:prstGeom prst="triangle">
                          <a:avLst/>
                        </a:prstGeom>
                        <a:solidFill>
                          <a:srgbClr val="F097FF"/>
                        </a:solidFill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09220B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35" o:spid="_x0000_s1026" type="#_x0000_t5" style="position:absolute;margin-left:127.55pt;margin-top:3.65pt;width:210.35pt;height:244.1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" fillcolor="#f097ff" strokecolor="black [3200]">
                <v:stroke joinstyle="round"/>
                <w10:wrap anchorx="margin"/>
              </v:shape>
            </w:pict>
          </mc:Fallback>
        </mc:AlternateContent>
      </w:r>
      <w:r w:rsidR="00C24235">
        <w:tab/>
      </w:r>
    </w:p>
    <w:p w14:paraId="41763E52" w14:textId="3C14C645" w:rsidR="00C24235" w:rsidRPr="00C24235" w:rsidRDefault="00C24235" w:rsidP="00C24235"/>
    <w:p w14:paraId="21CA9A86" w14:textId="136F440B" w:rsidR="00C24235" w:rsidRPr="00C24235" w:rsidRDefault="00AF3072" w:rsidP="00C2423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5678F33" wp14:editId="330D78C9">
                <wp:simplePos x="0" y="0"/>
                <wp:positionH relativeFrom="margin">
                  <wp:align>center</wp:align>
                </wp:positionH>
                <wp:positionV relativeFrom="paragraph">
                  <wp:posOffset>81225</wp:posOffset>
                </wp:positionV>
                <wp:extent cx="934085" cy="1122680"/>
                <wp:effectExtent l="0" t="0" r="0" b="127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4085" cy="1122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31B1DE5" w14:textId="1F29BBCD" w:rsidR="00F31D1C" w:rsidRPr="004F1BE5" w:rsidRDefault="00AF3072" w:rsidP="00F31D1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</w:pPr>
                            <w:r w:rsidRPr="004F1BE5"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  <w:t>Do not improvise unless your teacher specifies</w:t>
                            </w:r>
                            <w:r w:rsidR="00096735"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678F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.4pt;width:73.55pt;height:88.4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" filled="f" stroked="f">
                <v:textbox>
                  <w:txbxContent>
                    <w:p w14:paraId="431B1DE5" w14:textId="1F29BBCD" w:rsidR="00F31D1C" w:rsidRPr="004F1BE5" w:rsidRDefault="00AF3072" w:rsidP="00F31D1C">
                      <w:pPr>
                        <w:jc w:val="center"/>
                        <w:rPr>
                          <w:rFonts w:ascii="Arial" w:hAnsi="Arial" w:cs="Arial"/>
                          <w:b/>
                          <w:color w:val="C00000"/>
                        </w:rPr>
                      </w:pPr>
                      <w:r w:rsidRPr="004F1BE5">
                        <w:rPr>
                          <w:rFonts w:ascii="Arial" w:hAnsi="Arial" w:cs="Arial"/>
                          <w:b/>
                          <w:color w:val="C00000"/>
                        </w:rPr>
                        <w:t>Do not improvise unless your teacher specifies</w:t>
                      </w:r>
                      <w:r w:rsidR="00096735">
                        <w:rPr>
                          <w:rFonts w:ascii="Arial" w:hAnsi="Arial" w:cs="Arial"/>
                          <w:b/>
                          <w:color w:val="C00000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9EE2E79" w14:textId="7C6092A5" w:rsidR="00C24235" w:rsidRPr="00C24235" w:rsidRDefault="00472B7A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9C60A4D" wp14:editId="1A47892B">
                <wp:simplePos x="0" y="0"/>
                <wp:positionH relativeFrom="column">
                  <wp:posOffset>3952875</wp:posOffset>
                </wp:positionH>
                <wp:positionV relativeFrom="paragraph">
                  <wp:posOffset>276225</wp:posOffset>
                </wp:positionV>
                <wp:extent cx="1252331" cy="828675"/>
                <wp:effectExtent l="0" t="0" r="0" b="952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2331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5D4571" w14:textId="4DC4B50A" w:rsidR="004F1BE5" w:rsidRDefault="004F1BE5" w:rsidP="004F1BE5">
                            <w:pPr>
                              <w:jc w:val="center"/>
                            </w:pPr>
                            <w:r>
                              <w:t>Oh no! I shouldn’t have changed the procedure</w:t>
                            </w:r>
                            <w:r w:rsidR="00472B7A">
                              <w:t xml:space="preserve"> without permission!</w:t>
                            </w:r>
                            <w: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C60A4D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7" type="#_x0000_t202" style="position:absolute;margin-left:311.25pt;margin-top:21.75pt;width:98.6pt;height:65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" filled="f" stroked="f">
                <v:textbox>
                  <w:txbxContent>
                    <w:p w14:paraId="3A5D4571" w14:textId="4DC4B50A" w:rsidR="004F1BE5" w:rsidRDefault="004F1BE5" w:rsidP="004F1BE5">
                      <w:pPr>
                        <w:jc w:val="center"/>
                      </w:pPr>
                      <w:r>
                        <w:t>Oh no! I shouldn’t have changed the procedure</w:t>
                      </w:r>
                      <w:r w:rsidR="00472B7A">
                        <w:t xml:space="preserve"> without permission!</w:t>
                      </w:r>
                      <w: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BA2574" wp14:editId="27AB82D6">
                <wp:simplePos x="0" y="0"/>
                <wp:positionH relativeFrom="column">
                  <wp:posOffset>3790950</wp:posOffset>
                </wp:positionH>
                <wp:positionV relativeFrom="paragraph">
                  <wp:posOffset>66675</wp:posOffset>
                </wp:positionV>
                <wp:extent cx="1628775" cy="1297940"/>
                <wp:effectExtent l="19050" t="0" r="47625" b="35560"/>
                <wp:wrapNone/>
                <wp:docPr id="55" name="Cloud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1297940"/>
                        </a:xfrm>
                        <a:prstGeom prst="cloud">
                          <a:avLst/>
                        </a:prstGeom>
                        <a:ln>
                          <a:solidFill>
                            <a:srgbClr val="317ABD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C5367" id="Cloud 55" o:spid="_x0000_s1026" style="position:absolute;margin-left:298.5pt;margin-top:5.25pt;width:128.25pt;height:102.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200,4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white [3201]" strokecolor="#317abd" strokeweight="1pt">
                <v:stroke joinstyle="miter"/>
                <v:path arrowok="t" o:connecttype="custom" o:connectlocs="176941,786486;81439,762540;261207,1048537;219432,1059984;621272,1174455;596086,1122177;1086868,1044091;1076801,1101446;1286770,689651;1409343,904051;1575915,461310;1521321,541710;1444935,163024;1447800,201000;1096331,118737;1124307,70305;834785,141812;848320,100050;527844,155993;576858,196494;155601,474379;147042,431745" o:connectangles="0,0,0,0,0,0,0,0,0,0,0,0,0,0,0,0,0,0,0,0,0,0"/>
              </v:shape>
            </w:pict>
          </mc:Fallback>
        </mc:AlternateContent>
      </w:r>
    </w:p>
    <w:p w14:paraId="54C92F3A" w14:textId="3FA37231" w:rsidR="00C24235" w:rsidRPr="00C24235" w:rsidRDefault="00C24235" w:rsidP="00C24235"/>
    <w:p w14:paraId="532CD704" w14:textId="54332499" w:rsidR="00C24235" w:rsidRPr="00C24235" w:rsidRDefault="00C24235" w:rsidP="00C24235"/>
    <w:p w14:paraId="430A81BE" w14:textId="0F84168B" w:rsidR="00C24235" w:rsidRPr="00C24235" w:rsidRDefault="000C3F60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CAA4C53" wp14:editId="4CD8BB7E">
                <wp:simplePos x="0" y="0"/>
                <wp:positionH relativeFrom="margin">
                  <wp:align>center</wp:align>
                </wp:positionH>
                <wp:positionV relativeFrom="paragraph">
                  <wp:posOffset>246380</wp:posOffset>
                </wp:positionV>
                <wp:extent cx="2711499" cy="1326382"/>
                <wp:effectExtent l="0" t="0" r="0" b="762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1499" cy="1326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8CBFB9" w14:textId="7908CCE6" w:rsidR="00AF3072" w:rsidRDefault="004F1BE5" w:rsidP="000C3F6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A99268" wp14:editId="7556DDD4">
                                  <wp:extent cx="1432746" cy="954594"/>
                                  <wp:effectExtent l="0" t="0" r="0" b="0"/>
                                  <wp:docPr id="60" name="Picture 60" descr="Chemisch laboratorium experiment. | Premium Vecto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1" descr="Chemisch laboratorium experiment. | Premium Vecto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686" t="20889" r="8089" b="2033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53742" cy="96858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AA4C53"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8" type="#_x0000_t202" style="position:absolute;margin-left:0;margin-top:19.4pt;width:213.5pt;height:104.45pt;z-index:2516940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" filled="f" stroked="f">
                <v:textbox>
                  <w:txbxContent>
                    <w:p w14:paraId="798CBFB9" w14:textId="7908CCE6" w:rsidR="00AF3072" w:rsidRDefault="004F1BE5" w:rsidP="000C3F6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1A99268" wp14:editId="7556DDD4">
                            <wp:extent cx="1432746" cy="954594"/>
                            <wp:effectExtent l="0" t="0" r="0" b="0"/>
                            <wp:docPr id="60" name="Picture 60" descr="Chemisch laboratorium experiment. | Premium Vecto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1" descr="Chemisch laboratorium experiment. | Premium Vecto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6686" t="20889" r="8089" b="2033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453742" cy="96858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8B91F6" w14:textId="5420F5D7" w:rsidR="00C24235" w:rsidRPr="00C24235" w:rsidRDefault="00096735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4CDDD1" wp14:editId="1BC34C2C">
                <wp:simplePos x="0" y="0"/>
                <wp:positionH relativeFrom="column">
                  <wp:posOffset>3587971</wp:posOffset>
                </wp:positionH>
                <wp:positionV relativeFrom="paragraph">
                  <wp:posOffset>150578</wp:posOffset>
                </wp:positionV>
                <wp:extent cx="59083" cy="69436"/>
                <wp:effectExtent l="0" t="0" r="17145" b="26035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83" cy="69436"/>
                        </a:xfrm>
                        <a:prstGeom prst="ellipse">
                          <a:avLst/>
                        </a:prstGeom>
                        <a:ln>
                          <a:solidFill>
                            <a:srgbClr val="317ABD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A1AF8E" id="Oval 58" o:spid="_x0000_s1026" style="position:absolute;margin-left:282.5pt;margin-top:11.85pt;width:4.65pt;height:5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" fillcolor="white [3201]" strokecolor="#317ab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4505239" wp14:editId="23CB06DC">
                <wp:simplePos x="0" y="0"/>
                <wp:positionH relativeFrom="column">
                  <wp:posOffset>3717815</wp:posOffset>
                </wp:positionH>
                <wp:positionV relativeFrom="paragraph">
                  <wp:posOffset>34152</wp:posOffset>
                </wp:positionV>
                <wp:extent cx="59083" cy="69436"/>
                <wp:effectExtent l="0" t="0" r="17145" b="26035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83" cy="69436"/>
                        </a:xfrm>
                        <a:prstGeom prst="ellipse">
                          <a:avLst/>
                        </a:prstGeom>
                        <a:ln>
                          <a:solidFill>
                            <a:srgbClr val="317ABD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C5FF37" id="Oval 62" o:spid="_x0000_s1026" style="position:absolute;margin-left:292.75pt;margin-top:2.7pt;width:4.65pt;height:5.4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" fillcolor="white [3201]" strokecolor="#317abd" strokeweight="1pt">
                <v:stroke joinstyle="miter"/>
              </v:oval>
            </w:pict>
          </mc:Fallback>
        </mc:AlternateContent>
      </w:r>
    </w:p>
    <w:p w14:paraId="65C57B65" w14:textId="24AECC09" w:rsidR="00C24235" w:rsidRPr="00C24235" w:rsidRDefault="00C327AE" w:rsidP="00C327AE">
      <w:pPr>
        <w:tabs>
          <w:tab w:val="center" w:pos="4680"/>
        </w:tabs>
      </w:pPr>
      <w:r>
        <w:tab/>
      </w:r>
      <w:bookmarkStart w:id="0" w:name="_GoBack"/>
      <w:bookmarkEnd w:id="0"/>
    </w:p>
    <w:p w14:paraId="162E3F75" w14:textId="7B1F2C0B" w:rsidR="00C24235" w:rsidRPr="00C24235" w:rsidRDefault="00472B7A" w:rsidP="00F31D1C">
      <w:pPr>
        <w:tabs>
          <w:tab w:val="left" w:pos="384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5E9A75E" wp14:editId="04EEAE75">
                <wp:simplePos x="0" y="0"/>
                <wp:positionH relativeFrom="column">
                  <wp:posOffset>3448050</wp:posOffset>
                </wp:positionH>
                <wp:positionV relativeFrom="paragraph">
                  <wp:posOffset>10160</wp:posOffset>
                </wp:positionV>
                <wp:extent cx="457200" cy="470535"/>
                <wp:effectExtent l="0" t="0" r="0" b="0"/>
                <wp:wrapNone/>
                <wp:docPr id="1" name="Multipl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470535"/>
                        </a:xfrm>
                        <a:prstGeom prst="mathMultiply">
                          <a:avLst/>
                        </a:prstGeom>
                        <a:solidFill>
                          <a:srgbClr val="FF0000">
                            <a:alpha val="50000"/>
                          </a:srgb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EDAFF" id="Multiply 1" o:spid="_x0000_s1026" style="position:absolute;margin-left:271.5pt;margin-top:.8pt;width:36pt;height:37.0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7200,470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" path="m71247,150479l148369,75542r80231,82571l308831,75542r77122,74937l303568,235268r82385,84788l308831,394993,228600,312422r-80231,82571l71247,320056r82385,-84788l71247,150479xe" fillcolor="red" strokecolor="#c00000">
                <v:fill opacity="32896f"/>
                <v:path arrowok="t" o:connecttype="custom" o:connectlocs="71247,150479;148369,75542;228600,158113;308831,75542;385953,150479;303568,235268;385953,320056;308831,394993;228600,312422;148369,394993;71247,320056;153632,235268;71247,150479" o:connectangles="0,0,0,0,0,0,0,0,0,0,0,0,0"/>
              </v:shape>
            </w:pict>
          </mc:Fallback>
        </mc:AlternateContent>
      </w:r>
      <w:r w:rsidR="00F31D1C">
        <w:tab/>
      </w:r>
    </w:p>
    <w:p w14:paraId="34E74470" w14:textId="5E141F4B" w:rsidR="00C24235" w:rsidRPr="00C24235" w:rsidRDefault="00183814" w:rsidP="00C2423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59D497A0" wp14:editId="13E3A2A2">
                <wp:simplePos x="0" y="0"/>
                <wp:positionH relativeFrom="margin">
                  <wp:posOffset>2116455</wp:posOffset>
                </wp:positionH>
                <wp:positionV relativeFrom="paragraph">
                  <wp:posOffset>288290</wp:posOffset>
                </wp:positionV>
                <wp:extent cx="1701800" cy="7848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1800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FDDAE4" w14:textId="5AA192EC" w:rsidR="00F31D1C" w:rsidRPr="00183814" w:rsidRDefault="00F31D1C" w:rsidP="00F31D1C">
                            <w:pPr>
                              <w:jc w:val="center"/>
                              <w:rPr>
                                <w:rStyle w:val="BookTitle"/>
                                <w:rFonts w:ascii="Arial" w:hAnsi="Arial" w:cs="Arial"/>
                                <w:color w:val="002060"/>
                                <w:sz w:val="48"/>
                                <w14:textFill>
                                  <w14:gradFill>
                                    <w14:gsLst>
                                      <w14:gs w14:pos="0">
                                        <w14:srgbClr w14:val="C00000"/>
                                      </w14:gs>
                                      <w14:gs w14:pos="50000">
                                        <w14:srgbClr w14:val="FF3333"/>
                                      </w14:gs>
                                      <w14:gs w14:pos="100000">
                                        <w14:srgbClr w14:val="FF8837"/>
                                      </w14:gs>
                                    </w14:gsLst>
                                    <w14:lin w14:ang="16200000" w14:scaled="0"/>
                                  </w14:gradFill>
                                </w14:textFill>
                              </w:rPr>
                            </w:pPr>
                            <w:r w:rsidRPr="00183814">
                              <w:rPr>
                                <w:rStyle w:val="BookTitle"/>
                                <w:rFonts w:ascii="Arial" w:hAnsi="Arial" w:cs="Arial"/>
                                <w:color w:val="002060"/>
                                <w:sz w:val="48"/>
                                <w14:textFill>
                                  <w14:gradFill>
                                    <w14:gsLst>
                                      <w14:gs w14:pos="0">
                                        <w14:srgbClr w14:val="C00000"/>
                                      </w14:gs>
                                      <w14:gs w14:pos="50000">
                                        <w14:srgbClr w14:val="FF3333"/>
                                      </w14:gs>
                                      <w14:gs w14:pos="100000">
                                        <w14:srgbClr w14:val="FF8837"/>
                                      </w14:gs>
                                    </w14:gsLst>
                                    <w14:lin w14:ang="16200000" w14:scaled="0"/>
                                  </w14:gradFill>
                                </w14:textFill>
                              </w:rPr>
                              <w:t>LAB SAFE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497A0" id="_x0000_s1029" type="#_x0000_t202" style="position:absolute;margin-left:166.65pt;margin-top:22.7pt;width:134pt;height:61.8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" filled="f" stroked="f">
                <v:textbox>
                  <w:txbxContent>
                    <w:p w14:paraId="09FDDAE4" w14:textId="5AA192EC" w:rsidR="00F31D1C" w:rsidRPr="00183814" w:rsidRDefault="00F31D1C" w:rsidP="00F31D1C">
                      <w:pPr>
                        <w:jc w:val="center"/>
                        <w:rPr>
                          <w:rStyle w:val="BookTitle"/>
                          <w:rFonts w:ascii="Arial" w:hAnsi="Arial" w:cs="Arial"/>
                          <w:color w:val="002060"/>
                          <w:sz w:val="48"/>
                          <w14:textFill>
                            <w14:gradFill>
                              <w14:gsLst>
                                <w14:gs w14:pos="0">
                                  <w14:srgbClr w14:val="C00000"/>
                                </w14:gs>
                                <w14:gs w14:pos="50000">
                                  <w14:srgbClr w14:val="FF3333"/>
                                </w14:gs>
                                <w14:gs w14:pos="100000">
                                  <w14:srgbClr w14:val="FF8837"/>
                                </w14:gs>
                              </w14:gsLst>
                              <w14:lin w14:ang="16200000" w14:scaled="0"/>
                            </w14:gradFill>
                          </w14:textFill>
                        </w:rPr>
                      </w:pPr>
                      <w:r w:rsidRPr="00183814">
                        <w:rPr>
                          <w:rStyle w:val="BookTitle"/>
                          <w:rFonts w:ascii="Arial" w:hAnsi="Arial" w:cs="Arial"/>
                          <w:color w:val="002060"/>
                          <w:sz w:val="48"/>
                          <w14:textFill>
                            <w14:gradFill>
                              <w14:gsLst>
                                <w14:gs w14:pos="0">
                                  <w14:srgbClr w14:val="C00000"/>
                                </w14:gs>
                                <w14:gs w14:pos="50000">
                                  <w14:srgbClr w14:val="FF3333"/>
                                </w14:gs>
                                <w14:gs w14:pos="100000">
                                  <w14:srgbClr w14:val="FF8837"/>
                                </w14:gs>
                              </w14:gsLst>
                              <w14:lin w14:ang="16200000" w14:scaled="0"/>
                            </w14:gradFill>
                          </w14:textFill>
                        </w:rPr>
                        <w:t>LAB SAFE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EF57C7D" w14:textId="16373CEC" w:rsidR="00C24235" w:rsidRPr="00C24235" w:rsidRDefault="004F1BE5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F7D6438" wp14:editId="54F008C1">
                <wp:simplePos x="0" y="0"/>
                <wp:positionH relativeFrom="margin">
                  <wp:align>left</wp:align>
                </wp:positionH>
                <wp:positionV relativeFrom="paragraph">
                  <wp:posOffset>15129</wp:posOffset>
                </wp:positionV>
                <wp:extent cx="2962275" cy="3592995"/>
                <wp:effectExtent l="0" t="0" r="28575" b="26670"/>
                <wp:wrapNone/>
                <wp:docPr id="38" name="Isosceles Tri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3592995"/>
                        </a:xfrm>
                        <a:prstGeom prst="triangle">
                          <a:avLst>
                            <a:gd name="adj" fmla="val 54527"/>
                          </a:avLst>
                        </a:prstGeom>
                        <a:solidFill>
                          <a:srgbClr val="FFFF4B"/>
                        </a:solidFill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5E551" id="Isosceles Triangle 38" o:spid="_x0000_s1026" type="#_x0000_t5" style="position:absolute;margin-left:0;margin-top:1.2pt;width:233.25pt;height:282.9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" adj="11778" fillcolor="#ffff4b" strokecolor="black [3200]">
                <v:stroke joinstyle="round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BC10DB8" wp14:editId="5E10743E">
                <wp:simplePos x="0" y="0"/>
                <wp:positionH relativeFrom="margin">
                  <wp:align>right</wp:align>
                </wp:positionH>
                <wp:positionV relativeFrom="paragraph">
                  <wp:posOffset>5189</wp:posOffset>
                </wp:positionV>
                <wp:extent cx="2952750" cy="3602935"/>
                <wp:effectExtent l="0" t="0" r="19050" b="17145"/>
                <wp:wrapNone/>
                <wp:docPr id="40" name="Isosceles Tri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3602935"/>
                        </a:xfrm>
                        <a:prstGeom prst="triangle">
                          <a:avLst>
                            <a:gd name="adj" fmla="val 44880"/>
                          </a:avLst>
                        </a:prstGeom>
                        <a:solidFill>
                          <a:srgbClr val="75FF75"/>
                        </a:solidFill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47F6D" id="Isosceles Triangle 40" o:spid="_x0000_s1026" type="#_x0000_t5" style="position:absolute;margin-left:181.3pt;margin-top:.4pt;width:232.5pt;height:283.7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" adj="9694" fillcolor="#75ff75" strokecolor="black [3200]">
                <v:stroke joinstyle="round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368F0B7" wp14:editId="001C19CC">
                <wp:simplePos x="0" y="0"/>
                <wp:positionH relativeFrom="margin">
                  <wp:posOffset>1620078</wp:posOffset>
                </wp:positionH>
                <wp:positionV relativeFrom="paragraph">
                  <wp:posOffset>5189</wp:posOffset>
                </wp:positionV>
                <wp:extent cx="2680970" cy="3602935"/>
                <wp:effectExtent l="0" t="0" r="24130" b="17145"/>
                <wp:wrapNone/>
                <wp:docPr id="37" name="Isosceles Tri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680970" cy="3602935"/>
                        </a:xfrm>
                        <a:prstGeom prst="triangle">
                          <a:avLst>
                            <a:gd name="adj" fmla="val 49643"/>
                          </a:avLst>
                        </a:prstGeom>
                        <a:solidFill>
                          <a:srgbClr val="80C1FC"/>
                        </a:solidFill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66C22" id="Isosceles Triangle 37" o:spid="_x0000_s1026" type="#_x0000_t5" style="position:absolute;margin-left:127.55pt;margin-top:.4pt;width:211.1pt;height:283.7pt;rotation:180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" adj="10723" fillcolor="#80c1fc" strokecolor="black [3200]">
                <v:stroke joinstyle="round"/>
                <w10:wrap anchorx="margin"/>
              </v:shape>
            </w:pict>
          </mc:Fallback>
        </mc:AlternateContent>
      </w:r>
    </w:p>
    <w:p w14:paraId="75F4DA8A" w14:textId="0CE6ED8B" w:rsidR="00C24235" w:rsidRPr="00C24235" w:rsidRDefault="00C24235" w:rsidP="00C24235"/>
    <w:p w14:paraId="3069E042" w14:textId="54644BEA" w:rsidR="00F31D1C" w:rsidRDefault="003B7ABC" w:rsidP="00C2423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FFB12EA" wp14:editId="075408C2">
                <wp:simplePos x="0" y="0"/>
                <wp:positionH relativeFrom="margin">
                  <wp:posOffset>3886200</wp:posOffset>
                </wp:positionH>
                <wp:positionV relativeFrom="paragraph">
                  <wp:posOffset>239395</wp:posOffset>
                </wp:positionV>
                <wp:extent cx="952500" cy="6096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D2E0D5C" w14:textId="6322145C" w:rsidR="00202CD6" w:rsidRPr="00202CD6" w:rsidRDefault="00202CD6" w:rsidP="00202CD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</w:pPr>
                            <w:r w:rsidRPr="00202CD6"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  <w:t>Wipe up and avoid a slip-up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B12EA" id="_x0000_s1030" type="#_x0000_t202" style="position:absolute;margin-left:306pt;margin-top:18.85pt;width:75pt;height:4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" filled="f" stroked="f">
                <v:textbox>
                  <w:txbxContent>
                    <w:p w14:paraId="1D2E0D5C" w14:textId="6322145C" w:rsidR="00202CD6" w:rsidRPr="00202CD6" w:rsidRDefault="00202CD6" w:rsidP="00202CD6">
                      <w:pPr>
                        <w:jc w:val="center"/>
                        <w:rPr>
                          <w:rFonts w:ascii="Arial" w:hAnsi="Arial" w:cs="Arial"/>
                          <w:b/>
                          <w:color w:val="C00000"/>
                        </w:rPr>
                      </w:pPr>
                      <w:r w:rsidRPr="00202CD6">
                        <w:rPr>
                          <w:rFonts w:ascii="Arial" w:hAnsi="Arial" w:cs="Arial"/>
                          <w:b/>
                          <w:color w:val="C00000"/>
                        </w:rPr>
                        <w:t>Wipe up and avoid a slip-up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BAEF3C4" w14:textId="400A4187" w:rsidR="00C24235" w:rsidRPr="00C24235" w:rsidRDefault="00A13F0D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F0DA300" wp14:editId="19749643">
                <wp:simplePos x="0" y="0"/>
                <wp:positionH relativeFrom="column">
                  <wp:posOffset>1069975</wp:posOffset>
                </wp:positionH>
                <wp:positionV relativeFrom="paragraph">
                  <wp:posOffset>167005</wp:posOffset>
                </wp:positionV>
                <wp:extent cx="973455" cy="84455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3455" cy="844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455220" w14:textId="6279D7E1" w:rsidR="00183814" w:rsidRPr="00183814" w:rsidRDefault="00183814" w:rsidP="0018381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</w:pPr>
                            <w:r w:rsidRPr="00183814"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  <w:t>Dispel fear by wearing the proper gea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DA300" id="Text Box 63" o:spid="_x0000_s1031" type="#_x0000_t202" style="position:absolute;margin-left:84.25pt;margin-top:13.15pt;width:76.65pt;height:66.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" filled="f" stroked="f">
                <v:textbox>
                  <w:txbxContent>
                    <w:p w14:paraId="0E455220" w14:textId="6279D7E1" w:rsidR="00183814" w:rsidRPr="00183814" w:rsidRDefault="00183814" w:rsidP="00183814">
                      <w:pPr>
                        <w:jc w:val="center"/>
                        <w:rPr>
                          <w:rFonts w:ascii="Arial" w:hAnsi="Arial" w:cs="Arial"/>
                          <w:b/>
                          <w:color w:val="C00000"/>
                        </w:rPr>
                      </w:pPr>
                      <w:r w:rsidRPr="00183814">
                        <w:rPr>
                          <w:rFonts w:ascii="Arial" w:hAnsi="Arial" w:cs="Arial"/>
                          <w:b/>
                          <w:color w:val="C00000"/>
                        </w:rPr>
                        <w:t>Dispel fear by wearing the proper gear!</w:t>
                      </w:r>
                    </w:p>
                  </w:txbxContent>
                </v:textbox>
              </v:shape>
            </w:pict>
          </mc:Fallback>
        </mc:AlternateContent>
      </w:r>
      <w:r w:rsidR="00183814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715E78" wp14:editId="35ED601B">
                <wp:simplePos x="0" y="0"/>
                <wp:positionH relativeFrom="margin">
                  <wp:align>center</wp:align>
                </wp:positionH>
                <wp:positionV relativeFrom="paragraph">
                  <wp:posOffset>15047</wp:posOffset>
                </wp:positionV>
                <wp:extent cx="1196502" cy="856034"/>
                <wp:effectExtent l="0" t="0" r="0" b="127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6502" cy="8560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8906C" w14:textId="00A8B560" w:rsidR="00202CD6" w:rsidRDefault="00202CD6" w:rsidP="00202CD6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 w:rsidRPr="00202CD6"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  <w:t>The triangle of three that will guarantee your safety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  <w:t>!</w:t>
                            </w:r>
                            <w:r w:rsidR="00183814" w:rsidRPr="00183814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p w14:paraId="6342E429" w14:textId="667A0B6C" w:rsidR="00C903B4" w:rsidRDefault="00C903B4" w:rsidP="00202CD6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31521D9" w14:textId="7E1FC176" w:rsidR="00C903B4" w:rsidRDefault="00C903B4" w:rsidP="00202CD6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234DC5ED" w14:textId="77777777" w:rsidR="00C903B4" w:rsidRPr="00202CD6" w:rsidRDefault="00C903B4" w:rsidP="00202CD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715E78" id="Text Box 21" o:spid="_x0000_s1031" type="#_x0000_t202" style="position:absolute;margin-left:0;margin-top:1.2pt;width:94.2pt;height:67.4pt;z-index:251693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" filled="f" stroked="f">
                <v:textbox>
                  <w:txbxContent>
                    <w:p w14:paraId="1128906C" w14:textId="00A8B560" w:rsidR="00202CD6" w:rsidRDefault="00202CD6" w:rsidP="00202CD6">
                      <w:pPr>
                        <w:jc w:val="center"/>
                        <w:rPr>
                          <w:noProof/>
                        </w:rPr>
                      </w:pPr>
                      <w:r w:rsidRPr="00202CD6">
                        <w:rPr>
                          <w:rFonts w:ascii="Arial" w:hAnsi="Arial" w:cs="Arial"/>
                          <w:b/>
                          <w:color w:val="C00000"/>
                        </w:rPr>
                        <w:t>The triangle of three that will guarantee your safety</w:t>
                      </w:r>
                      <w:r>
                        <w:rPr>
                          <w:rFonts w:ascii="Arial" w:hAnsi="Arial" w:cs="Arial"/>
                          <w:b/>
                          <w:color w:val="C00000"/>
                        </w:rPr>
                        <w:t>!</w:t>
                      </w:r>
                      <w:r w:rsidR="00183814" w:rsidRPr="00183814">
                        <w:rPr>
                          <w:noProof/>
                        </w:rPr>
                        <w:t xml:space="preserve"> </w:t>
                      </w:r>
                    </w:p>
                    <w:p w14:paraId="6342E429" w14:textId="667A0B6C" w:rsidR="00C903B4" w:rsidRDefault="00C903B4" w:rsidP="00202CD6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31521D9" w14:textId="7E1FC176" w:rsidR="00C903B4" w:rsidRDefault="00C903B4" w:rsidP="00202CD6">
                      <w:pPr>
                        <w:jc w:val="center"/>
                        <w:rPr>
                          <w:noProof/>
                        </w:rPr>
                      </w:pPr>
                    </w:p>
                    <w:p w14:paraId="234DC5ED" w14:textId="77777777" w:rsidR="00C903B4" w:rsidRPr="00202CD6" w:rsidRDefault="00C903B4" w:rsidP="00202CD6">
                      <w:pPr>
                        <w:jc w:val="center"/>
                        <w:rPr>
                          <w:rFonts w:ascii="Arial" w:hAnsi="Arial" w:cs="Arial"/>
                          <w:b/>
                          <w:color w:val="C0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9D8742" w14:textId="444C594A" w:rsidR="00C24235" w:rsidRPr="00C24235" w:rsidRDefault="004F1BE5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D6209A" wp14:editId="020C20E5">
                <wp:simplePos x="0" y="0"/>
                <wp:positionH relativeFrom="column">
                  <wp:posOffset>3781425</wp:posOffset>
                </wp:positionH>
                <wp:positionV relativeFrom="paragraph">
                  <wp:posOffset>108116</wp:posOffset>
                </wp:positionV>
                <wp:extent cx="1162050" cy="962025"/>
                <wp:effectExtent l="0" t="0" r="0" b="952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962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C1BECB" w14:textId="14FF46D1" w:rsidR="003B7ABC" w:rsidRDefault="003B7AB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63714E" wp14:editId="411072F5">
                                  <wp:extent cx="979170" cy="854326"/>
                                  <wp:effectExtent l="0" t="0" r="0" b="3175"/>
                                  <wp:docPr id="194" name="Picture 194" descr="Mop Bucket Clip Art Stock Illustrations – 176 Mop Bucket Clip Art Stock  Illustrations, Vectors &amp; Clipart - Dreamsti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7" descr="Mop Bucket Clip Art Stock Illustrations – 176 Mop Bucket Clip Art Stock  Illustrations, Vectors &amp; Clipart - Dreamstim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3">
                                                    <a14:imgEffect>
                                                      <a14:backgroundRemoval t="3868" b="94556" l="5750" r="96750">
                                                        <a14:foregroundMark x1="16625" y1="94556" x2="31500" y2="91261"/>
                                                        <a14:foregroundMark x1="5750" y1="87393" x2="13375" y2="85244"/>
                                                        <a14:foregroundMark x1="34375" y1="68768" x2="21875" y2="81948"/>
                                                        <a14:foregroundMark x1="23375" y1="86819" x2="38625" y2="87393"/>
                                                        <a14:foregroundMark x1="24250" y1="85817" x2="31500" y2="85817"/>
                                                        <a14:foregroundMark x1="31500" y1="71060" x2="34750" y2="62751"/>
                                                        <a14:foregroundMark x1="30500" y1="68338" x2="38125" y2="60602"/>
                                                        <a14:foregroundMark x1="38625" y1="60602" x2="96750" y2="3868"/>
                                                        <a14:foregroundMark x1="66250" y1="67192" x2="82500" y2="66046"/>
                                                        <a14:foregroundMark x1="67250" y1="77507" x2="71500" y2="82521"/>
                                                        <a14:foregroundMark x1="56250" y1="60029" x2="60500" y2="83095"/>
                                                        <a14:foregroundMark x1="82875" y1="67765" x2="80125" y2="84670"/>
                                                        <a14:foregroundMark x1="61000" y1="84670" x2="78625" y2="85244"/>
                                                        <a14:foregroundMark x1="62875" y1="75358" x2="62375" y2="67192"/>
                                                        <a14:foregroundMark x1="65750" y1="72636" x2="72000" y2="72636"/>
                                                        <a14:foregroundMark x1="56750" y1="57880" x2="82500" y2="57880"/>
                                                      </a14:backgroundRemoval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79170" cy="8543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6209A" id="Text Box 44" o:spid="_x0000_s1033" type="#_x0000_t202" style="position:absolute;margin-left:297.75pt;margin-top:8.5pt;width:91.5pt;height:75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" filled="f" stroked="f">
                <v:textbox>
                  <w:txbxContent>
                    <w:p w14:paraId="2BC1BECB" w14:textId="14FF46D1" w:rsidR="003B7ABC" w:rsidRDefault="003B7ABC">
                      <w:r>
                        <w:rPr>
                          <w:noProof/>
                        </w:rPr>
                        <w:drawing>
                          <wp:inline distT="0" distB="0" distL="0" distR="0" wp14:anchorId="4C63714E" wp14:editId="411072F5">
                            <wp:extent cx="979170" cy="854326"/>
                            <wp:effectExtent l="0" t="0" r="0" b="3175"/>
                            <wp:docPr id="194" name="Picture 194" descr="Mop Bucket Clip Art Stock Illustrations – 176 Mop Bucket Clip Art Stock  Illustrations, Vectors &amp; Clipart - Dreamsti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7" descr="Mop Bucket Clip Art Stock Illustrations – 176 Mop Bucket Clip Art Stock  Illustrations, Vectors &amp; Clipart - Dreamstim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5">
                                              <a14:imgEffect>
                                                <a14:backgroundRemoval t="3868" b="94556" l="5750" r="96750">
                                                  <a14:foregroundMark x1="16625" y1="94556" x2="31500" y2="91261"/>
                                                  <a14:foregroundMark x1="5750" y1="87393" x2="13375" y2="85244"/>
                                                  <a14:foregroundMark x1="34375" y1="68768" x2="21875" y2="81948"/>
                                                  <a14:foregroundMark x1="23375" y1="86819" x2="38625" y2="87393"/>
                                                  <a14:foregroundMark x1="24250" y1="85817" x2="31500" y2="85817"/>
                                                  <a14:foregroundMark x1="31500" y1="71060" x2="34750" y2="62751"/>
                                                  <a14:foregroundMark x1="30500" y1="68338" x2="38125" y2="60602"/>
                                                  <a14:foregroundMark x1="38625" y1="60602" x2="96750" y2="3868"/>
                                                  <a14:foregroundMark x1="66250" y1="67192" x2="82500" y2="66046"/>
                                                  <a14:foregroundMark x1="67250" y1="77507" x2="71500" y2="82521"/>
                                                  <a14:foregroundMark x1="56250" y1="60029" x2="60500" y2="83095"/>
                                                  <a14:foregroundMark x1="82875" y1="67765" x2="80125" y2="84670"/>
                                                  <a14:foregroundMark x1="61000" y1="84670" x2="78625" y2="85244"/>
                                                  <a14:foregroundMark x1="62875" y1="75358" x2="62375" y2="67192"/>
                                                  <a14:foregroundMark x1="65750" y1="72636" x2="72000" y2="72636"/>
                                                  <a14:foregroundMark x1="56750" y1="57880" x2="82500" y2="57880"/>
                                                </a14:backgroundRemoval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79170" cy="8543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B60176C" w14:textId="1C0226BC" w:rsidR="00C24235" w:rsidRPr="00C24235" w:rsidRDefault="00AF3072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A1C5CB8" wp14:editId="140A8EF9">
                <wp:simplePos x="0" y="0"/>
                <wp:positionH relativeFrom="column">
                  <wp:posOffset>4568191</wp:posOffset>
                </wp:positionH>
                <wp:positionV relativeFrom="paragraph">
                  <wp:posOffset>220345</wp:posOffset>
                </wp:positionV>
                <wp:extent cx="296577" cy="610127"/>
                <wp:effectExtent l="171450" t="0" r="103505" b="38100"/>
                <wp:wrapNone/>
                <wp:docPr id="49" name="L-Shap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237191" flipH="1">
                          <a:off x="0" y="0"/>
                          <a:ext cx="296577" cy="610127"/>
                        </a:xfrm>
                        <a:prstGeom prst="corner">
                          <a:avLst>
                            <a:gd name="adj1" fmla="val 50000"/>
                            <a:gd name="adj2" fmla="val 47224"/>
                          </a:avLst>
                        </a:prstGeom>
                        <a:solidFill>
                          <a:srgbClr val="00B000">
                            <a:alpha val="74000"/>
                          </a:srgbClr>
                        </a:solidFill>
                        <a:ln>
                          <a:solidFill>
                            <a:srgbClr val="007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67E10" id="L-Shape 49" o:spid="_x0000_s1026" style="position:absolute;margin-left:359.7pt;margin-top:17.35pt;width:23.35pt;height:48.05pt;rotation:-2443609fd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6577,610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" path="m,l140056,r,461839l296577,461839r,148288l,610127,,xe" fillcolor="#00b000" strokecolor="#007000">
                <v:fill opacity="48573f"/>
                <v:path arrowok="t" o:connecttype="custom" o:connectlocs="0,0;140056,0;140056,461839;296577,461839;296577,610127;0,610127;0,0" o:connectangles="0,0,0,0,0,0,0"/>
              </v:shape>
            </w:pict>
          </mc:Fallback>
        </mc:AlternateContent>
      </w:r>
    </w:p>
    <w:p w14:paraId="30CE6BA4" w14:textId="6028EC1F" w:rsidR="00C24235" w:rsidRPr="00C24235" w:rsidRDefault="00C903B4" w:rsidP="00C327AE">
      <w:pPr>
        <w:tabs>
          <w:tab w:val="left" w:pos="31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01187D" wp14:editId="1B7B009A">
                <wp:simplePos x="0" y="0"/>
                <wp:positionH relativeFrom="margin">
                  <wp:align>center</wp:align>
                </wp:positionH>
                <wp:positionV relativeFrom="paragraph">
                  <wp:posOffset>9442</wp:posOffset>
                </wp:positionV>
                <wp:extent cx="1196502" cy="1013791"/>
                <wp:effectExtent l="0" t="0" r="0" b="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6502" cy="10137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64BF9B" w14:textId="11238EAE" w:rsidR="00C903B4" w:rsidRDefault="00C903B4" w:rsidP="00C903B4">
                            <w:pPr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703769" wp14:editId="7FD46E43">
                                  <wp:extent cx="715618" cy="715618"/>
                                  <wp:effectExtent l="0" t="0" r="0" b="0"/>
                                  <wp:docPr id="202" name="Picture 202" descr="Caution Sign Png &amp; Free Caution Sign.png Transparent Images #65996 - PNGio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5" descr="Caution Sign Png &amp; Free Caution Sign.png Transparent Images #65996 - PNGio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20724" cy="7207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78070" w14:textId="77777777" w:rsidR="00C903B4" w:rsidRDefault="00C903B4" w:rsidP="00C903B4">
                            <w:pPr>
                              <w:rPr>
                                <w:noProof/>
                              </w:rPr>
                            </w:pPr>
                          </w:p>
                          <w:p w14:paraId="1AA72E71" w14:textId="77777777" w:rsidR="00C903B4" w:rsidRPr="00202CD6" w:rsidRDefault="00C903B4" w:rsidP="00C903B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1187D" id="Text Box 200" o:spid="_x0000_s1034" type="#_x0000_t202" style="position:absolute;margin-left:0;margin-top:.75pt;width:94.2pt;height:79.85pt;z-index:2517022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" filled="f" stroked="f">
                <v:textbox>
                  <w:txbxContent>
                    <w:p w14:paraId="6664BF9B" w14:textId="11238EAE" w:rsidR="00C903B4" w:rsidRDefault="00C903B4" w:rsidP="00C903B4">
                      <w:pPr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703769" wp14:editId="7FD46E43">
                            <wp:extent cx="715618" cy="715618"/>
                            <wp:effectExtent l="0" t="0" r="0" b="0"/>
                            <wp:docPr id="202" name="Picture 202" descr="Caution Sign Png &amp; Free Caution Sign.png Transparent Images #65996 - PNGio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5" descr="Caution Sign Png &amp; Free Caution Sign.png Transparent Images #65996 - PNGio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20724" cy="7207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78070" w14:textId="77777777" w:rsidR="00C903B4" w:rsidRDefault="00C903B4" w:rsidP="00C903B4">
                      <w:pPr>
                        <w:rPr>
                          <w:noProof/>
                        </w:rPr>
                      </w:pPr>
                    </w:p>
                    <w:p w14:paraId="1AA72E71" w14:textId="77777777" w:rsidR="00C903B4" w:rsidRPr="00202CD6" w:rsidRDefault="00C903B4" w:rsidP="00C903B4">
                      <w:pPr>
                        <w:jc w:val="center"/>
                        <w:rPr>
                          <w:rFonts w:ascii="Arial" w:hAnsi="Arial" w:cs="Arial"/>
                          <w:b/>
                          <w:color w:val="C0000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327AE">
        <w:tab/>
      </w:r>
    </w:p>
    <w:p w14:paraId="117E9BD9" w14:textId="2B741BD4" w:rsidR="00C24235" w:rsidRPr="00C24235" w:rsidRDefault="00C327AE" w:rsidP="00C24235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25D0593" wp14:editId="0B752B57">
                <wp:simplePos x="0" y="0"/>
                <wp:positionH relativeFrom="margin">
                  <wp:posOffset>3265418</wp:posOffset>
                </wp:positionH>
                <wp:positionV relativeFrom="paragraph">
                  <wp:posOffset>249555</wp:posOffset>
                </wp:positionV>
                <wp:extent cx="2266950" cy="1323975"/>
                <wp:effectExtent l="0" t="0" r="0" b="952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E6BC96" w14:textId="4C78A523" w:rsidR="00C327AE" w:rsidRPr="00202CD6" w:rsidRDefault="00C327AE" w:rsidP="003B7A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B640941" wp14:editId="1F6F5C4F">
                                  <wp:extent cx="1403985" cy="1232535"/>
                                  <wp:effectExtent l="0" t="0" r="5715" b="0"/>
                                  <wp:docPr id="198" name="Picture 198" descr="List Of Things That You Should Do After A Slip-and-Fall Acciden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List Of Things That You Should Do After A Slip-and-Fall Acciden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9">
                                                    <a14:imgEffect>
                                                      <a14:backgroundRemoval t="1730" b="95848" l="3460" r="97232">
                                                        <a14:foregroundMark x1="77509" y1="34948" x2="83391" y2="31834"/>
                                                        <a14:foregroundMark x1="77855" y1="34602" x2="85467" y2="29066"/>
                                                        <a14:foregroundMark x1="76817" y1="33218" x2="81661" y2="29758"/>
                                                        <a14:foregroundMark x1="86159" y1="21107" x2="93772" y2="32180"/>
                                                        <a14:foregroundMark x1="17647" y1="46021" x2="23183" y2="56055"/>
                                                        <a14:foregroundMark x1="19723" y1="68512" x2="21799" y2="78893"/>
                                                        <a14:foregroundMark x1="7266" y1="74048" x2="12457" y2="76817"/>
                                                        <a14:foregroundMark x1="44983" y1="89965" x2="61592" y2="88927"/>
                                                        <a14:foregroundMark x1="36332" y1="83737" x2="40830" y2="83737"/>
                                                        <a14:foregroundMark x1="38408" y1="93080" x2="43945" y2="91349"/>
                                                        <a14:foregroundMark x1="42215" y1="87889" x2="43253" y2="91349"/>
                                                      </a14:backgroundRemoval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3985" cy="12325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D0593" id="Text Box 41" o:spid="_x0000_s1035" type="#_x0000_t202" style="position:absolute;margin-left:257.1pt;margin-top:19.65pt;width:178.5pt;height:104.2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" filled="f" stroked="f">
                <v:textbox>
                  <w:txbxContent>
                    <w:p w14:paraId="25E6BC96" w14:textId="4C78A523" w:rsidR="00C327AE" w:rsidRPr="00202CD6" w:rsidRDefault="00C327AE" w:rsidP="003B7ABC">
                      <w:pPr>
                        <w:jc w:val="center"/>
                        <w:rPr>
                          <w:rFonts w:ascii="Arial" w:hAnsi="Arial" w:cs="Arial"/>
                          <w:b/>
                          <w:color w:val="C0000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B640941" wp14:editId="1F6F5C4F">
                            <wp:extent cx="1403985" cy="1232535"/>
                            <wp:effectExtent l="0" t="0" r="5715" b="0"/>
                            <wp:docPr id="198" name="Picture 198" descr="List Of Things That You Should Do After A Slip-and-Fall Acciden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List Of Things That You Should Do After A Slip-and-Fall Acciden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21">
                                              <a14:imgEffect>
                                                <a14:backgroundRemoval t="1730" b="95848" l="3460" r="97232">
                                                  <a14:foregroundMark x1="77509" y1="34948" x2="83391" y2="31834"/>
                                                  <a14:foregroundMark x1="77855" y1="34602" x2="85467" y2="29066"/>
                                                  <a14:foregroundMark x1="76817" y1="33218" x2="81661" y2="29758"/>
                                                  <a14:foregroundMark x1="86159" y1="21107" x2="93772" y2="32180"/>
                                                  <a14:foregroundMark x1="17647" y1="46021" x2="23183" y2="56055"/>
                                                  <a14:foregroundMark x1="19723" y1="68512" x2="21799" y2="78893"/>
                                                  <a14:foregroundMark x1="7266" y1="74048" x2="12457" y2="76817"/>
                                                  <a14:foregroundMark x1="44983" y1="89965" x2="61592" y2="88927"/>
                                                  <a14:foregroundMark x1="36332" y1="83737" x2="40830" y2="83737"/>
                                                  <a14:foregroundMark x1="38408" y1="93080" x2="43945" y2="91349"/>
                                                  <a14:foregroundMark x1="42215" y1="87889" x2="43253" y2="91349"/>
                                                </a14:backgroundRemoval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3985" cy="12325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02CD6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13E2EF" wp14:editId="74E7AD6B">
                <wp:simplePos x="0" y="0"/>
                <wp:positionH relativeFrom="column">
                  <wp:posOffset>3550569</wp:posOffset>
                </wp:positionH>
                <wp:positionV relativeFrom="paragraph">
                  <wp:posOffset>12065</wp:posOffset>
                </wp:positionV>
                <wp:extent cx="1663430" cy="170234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3430" cy="1702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20077" w14:textId="7E7CA618" w:rsidR="00202CD6" w:rsidRDefault="00202C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3E2EF" id="Text Box 23" o:spid="_x0000_s1036" type="#_x0000_t202" style="position:absolute;margin-left:279.55pt;margin-top:.95pt;width:131pt;height:134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" filled="f" stroked="f">
                <v:textbox>
                  <w:txbxContent>
                    <w:p w14:paraId="3BC20077" w14:textId="7E7CA618" w:rsidR="00202CD6" w:rsidRDefault="00202CD6"/>
                  </w:txbxContent>
                </v:textbox>
              </v:shape>
            </w:pict>
          </mc:Fallback>
        </mc:AlternateContent>
      </w:r>
    </w:p>
    <w:p w14:paraId="0CF15940" w14:textId="1548F07F" w:rsidR="00C24235" w:rsidRPr="007D595F" w:rsidRDefault="00183814" w:rsidP="00C24235">
      <w:pPr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53ADAB3" wp14:editId="6FB09FCF">
                <wp:simplePos x="0" y="0"/>
                <wp:positionH relativeFrom="page">
                  <wp:posOffset>1421185</wp:posOffset>
                </wp:positionH>
                <wp:positionV relativeFrom="paragraph">
                  <wp:posOffset>13528</wp:posOffset>
                </wp:positionV>
                <wp:extent cx="2027555" cy="143065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7555" cy="143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69FFDEB" w14:textId="519CA502" w:rsidR="00F31D1C" w:rsidRDefault="00183814" w:rsidP="00183814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86638E" wp14:editId="42D0BF1B">
                                  <wp:extent cx="1659835" cy="1087990"/>
                                  <wp:effectExtent l="0" t="0" r="0" b="0"/>
                                  <wp:docPr id="199" name="Picture 199" descr="Making Safety an Inseparable Part of All Lab Activities | Lab Manag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2" descr="Making Safety an Inseparable Part of All Lab Activities | Lab Manage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01942" cy="11155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ADAB3" id="_x0000_s1037" type="#_x0000_t202" style="position:absolute;margin-left:111.9pt;margin-top:1.05pt;width:159.65pt;height:112.6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" filled="f" stroked="f">
                <v:textbox>
                  <w:txbxContent>
                    <w:p w14:paraId="069FFDEB" w14:textId="519CA502" w:rsidR="00F31D1C" w:rsidRDefault="00183814" w:rsidP="00183814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486638E" wp14:editId="42D0BF1B">
                            <wp:extent cx="1659835" cy="1087990"/>
                            <wp:effectExtent l="0" t="0" r="0" b="0"/>
                            <wp:docPr id="199" name="Picture 199" descr="Making Safety an Inseparable Part of All Lab Activities | Lab Manage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2" descr="Making Safety an Inseparable Part of All Lab Activities | Lab Manage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01942" cy="11155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B7AB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AB7788" wp14:editId="7F74A2D5">
                <wp:simplePos x="0" y="0"/>
                <wp:positionH relativeFrom="column">
                  <wp:posOffset>4055579</wp:posOffset>
                </wp:positionH>
                <wp:positionV relativeFrom="paragraph">
                  <wp:posOffset>249140</wp:posOffset>
                </wp:positionV>
                <wp:extent cx="676275" cy="676275"/>
                <wp:effectExtent l="0" t="0" r="28575" b="28575"/>
                <wp:wrapNone/>
                <wp:docPr id="42" name="&quot;No&quot; Symbo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676275"/>
                        </a:xfrm>
                        <a:prstGeom prst="noSmoking">
                          <a:avLst/>
                        </a:prstGeom>
                        <a:solidFill>
                          <a:srgbClr val="C00000">
                            <a:alpha val="50000"/>
                          </a:srgbClr>
                        </a:solidFill>
                        <a:ln w="3175">
                          <a:solidFill>
                            <a:srgbClr val="E6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252690" id="_x0000_t57" coordsize="21600,21600" o:spt="57" adj="2700" path="m,10800qy10800,,21600,10800,10800,21600,,10800xar@0@0@16@16@12@14@15@13xar@0@0@16@16@13@15@14@12xe">
                <v:stroke joinstyle="miter"/>
                <v:formulas>
                  <v:f eqn="val #0"/>
                  <v:f eqn="prod @0 2 1"/>
                  <v:f eqn="sum 21600 0 @1"/>
                  <v:f eqn="prod @2 @2 1"/>
                  <v:f eqn="prod @0 @0 1"/>
                  <v:f eqn="sum @3 0 @4"/>
                  <v:f eqn="prod @5 1 8"/>
                  <v:f eqn="sqrt @6"/>
                  <v:f eqn="prod @4 1 8"/>
                  <v:f eqn="sqrt @8"/>
                  <v:f eqn="sum @7 @9 0"/>
                  <v:f eqn="sum @7 0 @9"/>
                  <v:f eqn="sum @10 10800 0"/>
                  <v:f eqn="sum 10800 0 @10"/>
                  <v:f eqn="sum @11 10800 0"/>
                  <v:f eqn="sum 10800 0 @11"/>
                  <v:f eqn="sum 21600 0 @0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7200"/>
                </v:handles>
              </v:shapetype>
              <v:shape id="&quot;No&quot; Symbol 42" o:spid="_x0000_s1026" type="#_x0000_t57" style="position:absolute;margin-left:319.35pt;margin-top:19.6pt;width:53.25pt;height:53.2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" adj="4050" fillcolor="#c00000" strokecolor="#e60000" strokeweight=".25pt">
                <v:fill opacity="32896f"/>
              </v:shape>
            </w:pict>
          </mc:Fallback>
        </mc:AlternateContent>
      </w:r>
      <w:r w:rsidR="00202CD6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FB8D22C" wp14:editId="796E5A8B">
                <wp:simplePos x="0" y="0"/>
                <wp:positionH relativeFrom="column">
                  <wp:posOffset>3949065</wp:posOffset>
                </wp:positionH>
                <wp:positionV relativeFrom="paragraph">
                  <wp:posOffset>9525</wp:posOffset>
                </wp:positionV>
                <wp:extent cx="933855" cy="914400"/>
                <wp:effectExtent l="0" t="0" r="0" b="0"/>
                <wp:wrapNone/>
                <wp:docPr id="26" name="&quot;No&quot; Symbo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855" cy="914400"/>
                        </a:xfrm>
                        <a:prstGeom prst="noSmoking">
                          <a:avLst/>
                        </a:prstGeom>
                        <a:solidFill>
                          <a:srgbClr val="C00000">
                            <a:alpha val="5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D14D9" id="&quot;No&quot; Symbol 26" o:spid="_x0000_s1026" type="#_x0000_t57" style="position:absolute;margin-left:310.95pt;margin-top:.75pt;width:73.55pt;height:1in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" adj="3966" fillcolor="#c00000" stroked="f">
                <v:fill opacity="32896f"/>
              </v:shape>
            </w:pict>
          </mc:Fallback>
        </mc:AlternateContent>
      </w:r>
    </w:p>
    <w:p w14:paraId="347FE3B6" w14:textId="53CBCADF" w:rsidR="007D595F" w:rsidRDefault="007D595F" w:rsidP="007D595F">
      <w:pPr>
        <w:rPr>
          <w:sz w:val="32"/>
          <w:szCs w:val="32"/>
        </w:rPr>
      </w:pPr>
    </w:p>
    <w:p w14:paraId="4B43083F" w14:textId="0F1A914E" w:rsidR="000D2418" w:rsidRPr="00C24235" w:rsidRDefault="00952F2C" w:rsidP="00C24235"/>
    <w:sectPr w:rsidR="000D2418" w:rsidRPr="00C24235" w:rsidSect="00F31D1C">
      <w:headerReference w:type="default" r:id="rId24"/>
      <w:pgSz w:w="12240" w:h="15840"/>
      <w:pgMar w:top="1440" w:right="1440" w:bottom="1440" w:left="1440" w:header="708" w:footer="708" w:gutter="0"/>
      <w:pgBorders w:display="firstPage"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A489BF" w14:textId="77777777" w:rsidR="00952F2C" w:rsidRDefault="00952F2C" w:rsidP="00F31D1C">
      <w:pPr>
        <w:spacing w:after="0" w:line="240" w:lineRule="auto"/>
      </w:pPr>
      <w:r>
        <w:separator/>
      </w:r>
    </w:p>
  </w:endnote>
  <w:endnote w:type="continuationSeparator" w:id="0">
    <w:p w14:paraId="5AF4EBC6" w14:textId="77777777" w:rsidR="00952F2C" w:rsidRDefault="00952F2C" w:rsidP="00F3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7D3FA7" w14:textId="77777777" w:rsidR="00952F2C" w:rsidRDefault="00952F2C" w:rsidP="00F31D1C">
      <w:pPr>
        <w:spacing w:after="0" w:line="240" w:lineRule="auto"/>
      </w:pPr>
      <w:r>
        <w:separator/>
      </w:r>
    </w:p>
  </w:footnote>
  <w:footnote w:type="continuationSeparator" w:id="0">
    <w:p w14:paraId="42748772" w14:textId="77777777" w:rsidR="00952F2C" w:rsidRDefault="00952F2C" w:rsidP="00F31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DDC39" w14:textId="77777777" w:rsidR="00F31D1C" w:rsidRPr="007D595F" w:rsidRDefault="00F31D1C" w:rsidP="00F31D1C">
    <w:pPr>
      <w:jc w:val="center"/>
      <w:rPr>
        <w:b/>
        <w:u w:val="single"/>
      </w:rPr>
    </w:pPr>
    <w:r w:rsidRPr="007D595F">
      <w:rPr>
        <w:b/>
        <w:u w:val="single"/>
      </w:rPr>
      <w:t>Lab Safety Poster</w:t>
    </w:r>
  </w:p>
  <w:p w14:paraId="536640A9" w14:textId="2AB1CD4F" w:rsidR="00F31D1C" w:rsidRDefault="00F31D1C" w:rsidP="00F31D1C">
    <w:pPr>
      <w:jc w:val="right"/>
    </w:pPr>
    <w:r>
      <w:t xml:space="preserve">                             Riane Lee</w:t>
    </w:r>
  </w:p>
  <w:p w14:paraId="5CC575F9" w14:textId="77CE3ED5" w:rsidR="00F31D1C" w:rsidRDefault="00F31D1C" w:rsidP="00F31D1C">
    <w:pPr>
      <w:tabs>
        <w:tab w:val="left" w:pos="8565"/>
      </w:tabs>
    </w:pPr>
    <w:r>
      <w:t xml:space="preserve">        2020/11/20                                                                                                                                              Block 4</w:t>
    </w:r>
  </w:p>
  <w:p w14:paraId="4251D9A0" w14:textId="77777777" w:rsidR="00F31D1C" w:rsidRDefault="00F31D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F63DBC"/>
    <w:multiLevelType w:val="hybridMultilevel"/>
    <w:tmpl w:val="4C0491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QxNjQwsDQ1NzJW0lEKTi0uzszPAykwqQUAerrpViwAAAA="/>
  </w:docVars>
  <w:rsids>
    <w:rsidRoot w:val="00446956"/>
    <w:rsid w:val="00096735"/>
    <w:rsid w:val="000C3F60"/>
    <w:rsid w:val="00183814"/>
    <w:rsid w:val="00202CD6"/>
    <w:rsid w:val="003657D0"/>
    <w:rsid w:val="003B0C4C"/>
    <w:rsid w:val="003B7ABC"/>
    <w:rsid w:val="00410F4F"/>
    <w:rsid w:val="00446956"/>
    <w:rsid w:val="00472B7A"/>
    <w:rsid w:val="004F1BE5"/>
    <w:rsid w:val="005D6177"/>
    <w:rsid w:val="005E6B70"/>
    <w:rsid w:val="00742C1A"/>
    <w:rsid w:val="00797F0E"/>
    <w:rsid w:val="007D595F"/>
    <w:rsid w:val="0087257A"/>
    <w:rsid w:val="00952F2C"/>
    <w:rsid w:val="00A13F0D"/>
    <w:rsid w:val="00A62D7A"/>
    <w:rsid w:val="00AF3072"/>
    <w:rsid w:val="00B910E4"/>
    <w:rsid w:val="00BF3415"/>
    <w:rsid w:val="00C24235"/>
    <w:rsid w:val="00C327AE"/>
    <w:rsid w:val="00C903B4"/>
    <w:rsid w:val="00E51BE2"/>
    <w:rsid w:val="00EC5D80"/>
    <w:rsid w:val="00F31D1C"/>
    <w:rsid w:val="00F92313"/>
    <w:rsid w:val="00FE308A"/>
    <w:rsid w:val="00FF2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17D4F"/>
  <w15:chartTrackingRefBased/>
  <w15:docId w15:val="{BC0636BB-41D0-4440-9F39-1D94F4846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423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2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C5D80"/>
  </w:style>
  <w:style w:type="character" w:customStyle="1" w:styleId="DateChar">
    <w:name w:val="Date Char"/>
    <w:basedOn w:val="DefaultParagraphFont"/>
    <w:link w:val="Date"/>
    <w:uiPriority w:val="99"/>
    <w:semiHidden/>
    <w:rsid w:val="00EC5D80"/>
  </w:style>
  <w:style w:type="paragraph" w:styleId="Header">
    <w:name w:val="header"/>
    <w:basedOn w:val="Normal"/>
    <w:link w:val="HeaderChar"/>
    <w:uiPriority w:val="99"/>
    <w:unhideWhenUsed/>
    <w:rsid w:val="00F3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D1C"/>
  </w:style>
  <w:style w:type="paragraph" w:styleId="Footer">
    <w:name w:val="footer"/>
    <w:basedOn w:val="Normal"/>
    <w:link w:val="FooterChar"/>
    <w:uiPriority w:val="99"/>
    <w:unhideWhenUsed/>
    <w:rsid w:val="00F3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1D1C"/>
  </w:style>
  <w:style w:type="character" w:styleId="BookTitle">
    <w:name w:val="Book Title"/>
    <w:basedOn w:val="DefaultParagraphFont"/>
    <w:uiPriority w:val="33"/>
    <w:qFormat/>
    <w:rsid w:val="00F31D1C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202C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07/relationships/hdphoto" Target="media/hdphoto1.wdp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microsoft.com/office/2007/relationships/hdphoto" Target="media/hdphoto20.wdp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30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microsoft.com/office/2007/relationships/hdphoto" Target="media/hdphoto10.wdp"/><Relationship Id="rId23" Type="http://schemas.openxmlformats.org/officeDocument/2006/relationships/image" Target="media/image50.jpeg"/><Relationship Id="rId10" Type="http://schemas.openxmlformats.org/officeDocument/2006/relationships/image" Target="media/image1.png"/><Relationship Id="rId19" Type="http://schemas.microsoft.com/office/2007/relationships/hdphoto" Target="media/hdphoto2.wdp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0.png"/><Relationship Id="rId22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8B2A48DD84034299E6A231CFA398E3" ma:contentTypeVersion="13" ma:contentTypeDescription="Create a new document." ma:contentTypeScope="" ma:versionID="0147bb94718b6f88ff52cca741340591">
  <xsd:schema xmlns:xsd="http://www.w3.org/2001/XMLSchema" xmlns:xs="http://www.w3.org/2001/XMLSchema" xmlns:p="http://schemas.microsoft.com/office/2006/metadata/properties" xmlns:ns3="480563db-c18d-4607-9a4e-8f350e49cae8" xmlns:ns4="0716b7e6-9fa2-47f2-8239-4315f47f24ef" targetNamespace="http://schemas.microsoft.com/office/2006/metadata/properties" ma:root="true" ma:fieldsID="da1e3465f4b3b1fc16fadbea7b47fd27" ns3:_="" ns4:_="">
    <xsd:import namespace="480563db-c18d-4607-9a4e-8f350e49cae8"/>
    <xsd:import namespace="0716b7e6-9fa2-47f2-8239-4315f47f24e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563db-c18d-4607-9a4e-8f350e49c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6b7e6-9fa2-47f2-8239-4315f47f24e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FA1E25-DF0F-42A1-87E4-40ECE7D176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0ED389-FFE9-43A2-AACE-B9B50DDB71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88E11-E47B-4ED0-B06C-5E40640B4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0563db-c18d-4607-9a4e-8f350e49cae8"/>
    <ds:schemaRef ds:uri="0716b7e6-9fa2-47f2-8239-4315f47f24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7S-Lee, Riane</dc:creator>
  <cp:keywords/>
  <dc:description/>
  <cp:lastModifiedBy>127S-Lee, Riane</cp:lastModifiedBy>
  <cp:revision>3</cp:revision>
  <dcterms:created xsi:type="dcterms:W3CDTF">2020-11-21T17:54:00Z</dcterms:created>
  <dcterms:modified xsi:type="dcterms:W3CDTF">2020-11-2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B2A48DD84034299E6A231CFA398E3</vt:lpwstr>
  </property>
</Properties>
</file>